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77C28" w:rsidRPr="00EF182A" w:rsidRDefault="00177C28" w:rsidP="00177C28">
      <w:pPr>
        <w:spacing w:line="360" w:lineRule="auto"/>
        <w:ind w:firstLine="709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F182A">
        <w:rPr>
          <w:rFonts w:ascii="Times New Roman" w:hAnsi="Times New Roman" w:cs="Times New Roman"/>
          <w:b/>
          <w:bCs/>
          <w:sz w:val="24"/>
          <w:szCs w:val="24"/>
        </w:rPr>
        <w:t>Appendix</w:t>
      </w:r>
    </w:p>
    <w:p w:rsidR="00BF5B39" w:rsidRPr="00EF182A" w:rsidRDefault="00252AF9" w:rsidP="00BF5B39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able A</w:t>
      </w:r>
      <w:r w:rsidR="00BF5B39" w:rsidRPr="00EF182A">
        <w:rPr>
          <w:rFonts w:ascii="Times New Roman" w:hAnsi="Times New Roman" w:cs="Times New Roman"/>
          <w:b/>
          <w:bCs/>
          <w:sz w:val="24"/>
          <w:szCs w:val="24"/>
        </w:rPr>
        <w:t>1. The Studies concentrate on the Financial Liberalization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673"/>
        <w:gridCol w:w="2693"/>
      </w:tblGrid>
      <w:tr w:rsidR="00BF5B39" w:rsidRPr="00EF182A" w:rsidTr="00737874">
        <w:tc>
          <w:tcPr>
            <w:tcW w:w="4673" w:type="dxa"/>
          </w:tcPr>
          <w:p w:rsidR="00BF5B39" w:rsidRPr="00EF182A" w:rsidRDefault="00BF5B39" w:rsidP="0073787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F18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Does the study concentrate on the financial liberalization context?</w:t>
            </w:r>
          </w:p>
        </w:tc>
        <w:tc>
          <w:tcPr>
            <w:tcW w:w="2693" w:type="dxa"/>
          </w:tcPr>
          <w:p w:rsidR="00BF5B39" w:rsidRPr="00EF182A" w:rsidRDefault="00BF5B39" w:rsidP="0073787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F182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he number of studies</w:t>
            </w:r>
          </w:p>
        </w:tc>
      </w:tr>
      <w:tr w:rsidR="00BF5B39" w:rsidRPr="00EF182A" w:rsidTr="00737874">
        <w:tc>
          <w:tcPr>
            <w:tcW w:w="4673" w:type="dxa"/>
          </w:tcPr>
          <w:p w:rsidR="00BF5B39" w:rsidRPr="00EF182A" w:rsidRDefault="00BF5B39" w:rsidP="0073787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93" w:type="dxa"/>
          </w:tcPr>
          <w:p w:rsidR="00BF5B39" w:rsidRPr="00EF182A" w:rsidRDefault="00BF5B39" w:rsidP="0073787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F5B39" w:rsidRPr="00EF182A" w:rsidTr="00737874">
        <w:tc>
          <w:tcPr>
            <w:tcW w:w="4673" w:type="dxa"/>
          </w:tcPr>
          <w:p w:rsidR="00BF5B39" w:rsidRPr="00EF182A" w:rsidRDefault="00BF5B39" w:rsidP="0073787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F182A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2693" w:type="dxa"/>
          </w:tcPr>
          <w:p w:rsidR="00BF5B39" w:rsidRPr="00EF182A" w:rsidRDefault="00BF5B39" w:rsidP="0073787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F182A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BF5B39" w:rsidRPr="00EF182A" w:rsidTr="00737874">
        <w:tc>
          <w:tcPr>
            <w:tcW w:w="4673" w:type="dxa"/>
          </w:tcPr>
          <w:p w:rsidR="00BF5B39" w:rsidRPr="00EF182A" w:rsidRDefault="00BF5B39" w:rsidP="0073787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F182A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2693" w:type="dxa"/>
          </w:tcPr>
          <w:p w:rsidR="00BF5B39" w:rsidRPr="00EF182A" w:rsidRDefault="00BF5B39" w:rsidP="0073787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F182A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</w:tr>
      <w:tr w:rsidR="00BF5B39" w:rsidRPr="00EF182A" w:rsidTr="00737874">
        <w:tc>
          <w:tcPr>
            <w:tcW w:w="4673" w:type="dxa"/>
          </w:tcPr>
          <w:p w:rsidR="00BF5B39" w:rsidRPr="00EF182A" w:rsidRDefault="00BF5B39" w:rsidP="0073787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93" w:type="dxa"/>
          </w:tcPr>
          <w:p w:rsidR="00BF5B39" w:rsidRPr="00EF182A" w:rsidRDefault="00BF5B39" w:rsidP="0073787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F5B39" w:rsidRPr="00EF182A" w:rsidTr="00737874">
        <w:tc>
          <w:tcPr>
            <w:tcW w:w="4673" w:type="dxa"/>
          </w:tcPr>
          <w:p w:rsidR="00BF5B39" w:rsidRPr="00EF182A" w:rsidRDefault="00BF5B39" w:rsidP="0073787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F182A">
              <w:rPr>
                <w:rFonts w:ascii="Times New Roman" w:hAnsi="Times New Roman" w:cs="Times New Roman"/>
                <w:sz w:val="24"/>
                <w:szCs w:val="24"/>
              </w:rPr>
              <w:t>Total</w:t>
            </w:r>
          </w:p>
        </w:tc>
        <w:tc>
          <w:tcPr>
            <w:tcW w:w="2693" w:type="dxa"/>
          </w:tcPr>
          <w:p w:rsidR="00BF5B39" w:rsidRPr="00EF182A" w:rsidRDefault="00BF5B39" w:rsidP="0073787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F182A">
              <w:rPr>
                <w:rFonts w:ascii="Times New Roman" w:hAnsi="Times New Roman" w:cs="Times New Roman"/>
                <w:sz w:val="24"/>
                <w:szCs w:val="24"/>
              </w:rPr>
              <w:t>55</w:t>
            </w:r>
          </w:p>
        </w:tc>
      </w:tr>
    </w:tbl>
    <w:p w:rsidR="00BF5B39" w:rsidRPr="00EF182A" w:rsidRDefault="00BF5B39" w:rsidP="00BF5B39">
      <w:pPr>
        <w:spacing w:before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F182A">
        <w:rPr>
          <w:rFonts w:ascii="Times New Roman" w:hAnsi="Times New Roman" w:cs="Times New Roman"/>
          <w:b/>
          <w:bCs/>
          <w:sz w:val="24"/>
          <w:szCs w:val="24"/>
        </w:rPr>
        <w:t>Source:</w:t>
      </w:r>
      <w:r w:rsidRPr="00EF182A">
        <w:rPr>
          <w:rFonts w:ascii="Times New Roman" w:hAnsi="Times New Roman" w:cs="Times New Roman"/>
          <w:sz w:val="24"/>
          <w:szCs w:val="24"/>
        </w:rPr>
        <w:t xml:space="preserve"> The author.</w:t>
      </w:r>
    </w:p>
    <w:p w:rsidR="00755F49" w:rsidRPr="00EF182A" w:rsidRDefault="00755F4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EF182A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:rsidR="002B5991" w:rsidRPr="00EF182A" w:rsidRDefault="00252AF9" w:rsidP="002B5991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Table A</w:t>
      </w:r>
      <w:r w:rsidR="002B5991" w:rsidRPr="00EF182A">
        <w:rPr>
          <w:rFonts w:ascii="Times New Roman" w:hAnsi="Times New Roman" w:cs="Times New Roman"/>
          <w:b/>
          <w:bCs/>
          <w:sz w:val="24"/>
          <w:szCs w:val="24"/>
        </w:rPr>
        <w:t>2. The Studies concentrate on the Financial Crisis or Business Cycle</w:t>
      </w:r>
    </w:p>
    <w:tbl>
      <w:tblPr>
        <w:tblStyle w:val="TabloKlavuzu"/>
        <w:tblW w:w="6941" w:type="dxa"/>
        <w:jc w:val="center"/>
        <w:tblLook w:val="04A0" w:firstRow="1" w:lastRow="0" w:firstColumn="1" w:lastColumn="0" w:noHBand="0" w:noVBand="1"/>
      </w:tblPr>
      <w:tblGrid>
        <w:gridCol w:w="4957"/>
        <w:gridCol w:w="1984"/>
      </w:tblGrid>
      <w:tr w:rsidR="002B5991" w:rsidRPr="00EF182A" w:rsidTr="00737874">
        <w:trPr>
          <w:trHeight w:val="300"/>
          <w:jc w:val="center"/>
        </w:trPr>
        <w:tc>
          <w:tcPr>
            <w:tcW w:w="4957" w:type="dxa"/>
            <w:noWrap/>
            <w:hideMark/>
          </w:tcPr>
          <w:p w:rsidR="002B5991" w:rsidRPr="00EF182A" w:rsidRDefault="002B5991" w:rsidP="0073787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EF18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Does the study concentrate on the financial crisis or business cycle?</w:t>
            </w:r>
          </w:p>
        </w:tc>
        <w:tc>
          <w:tcPr>
            <w:tcW w:w="1984" w:type="dxa"/>
            <w:noWrap/>
            <w:hideMark/>
          </w:tcPr>
          <w:p w:rsidR="002B5991" w:rsidRPr="00EF182A" w:rsidRDefault="002B5991" w:rsidP="0073787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EF18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The number of studies</w:t>
            </w:r>
          </w:p>
        </w:tc>
      </w:tr>
      <w:tr w:rsidR="002B5991" w:rsidRPr="00EF182A" w:rsidTr="00737874">
        <w:trPr>
          <w:trHeight w:val="300"/>
          <w:jc w:val="center"/>
        </w:trPr>
        <w:tc>
          <w:tcPr>
            <w:tcW w:w="4957" w:type="dxa"/>
            <w:noWrap/>
            <w:hideMark/>
          </w:tcPr>
          <w:p w:rsidR="002B5991" w:rsidRPr="00EF182A" w:rsidRDefault="002B5991" w:rsidP="0073787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r w:rsidRPr="00EF18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No</w:t>
            </w:r>
          </w:p>
        </w:tc>
        <w:tc>
          <w:tcPr>
            <w:tcW w:w="1984" w:type="dxa"/>
            <w:noWrap/>
            <w:hideMark/>
          </w:tcPr>
          <w:p w:rsidR="002B5991" w:rsidRPr="00EF182A" w:rsidRDefault="002B5991" w:rsidP="0073787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r w:rsidRPr="00EF18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43</w:t>
            </w:r>
          </w:p>
        </w:tc>
      </w:tr>
      <w:tr w:rsidR="002B5991" w:rsidRPr="00EF182A" w:rsidTr="00737874">
        <w:trPr>
          <w:trHeight w:val="300"/>
          <w:jc w:val="center"/>
        </w:trPr>
        <w:tc>
          <w:tcPr>
            <w:tcW w:w="4957" w:type="dxa"/>
            <w:noWrap/>
            <w:hideMark/>
          </w:tcPr>
          <w:p w:rsidR="002B5991" w:rsidRPr="00EF182A" w:rsidRDefault="002B5991" w:rsidP="0073787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r w:rsidRPr="00EF18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Yes</w:t>
            </w:r>
          </w:p>
        </w:tc>
        <w:tc>
          <w:tcPr>
            <w:tcW w:w="1984" w:type="dxa"/>
            <w:noWrap/>
            <w:hideMark/>
          </w:tcPr>
          <w:p w:rsidR="002B5991" w:rsidRPr="00EF182A" w:rsidRDefault="002B5991" w:rsidP="0073787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r w:rsidRPr="00EF18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12</w:t>
            </w:r>
          </w:p>
        </w:tc>
      </w:tr>
      <w:tr w:rsidR="002B5991" w:rsidRPr="00EF182A" w:rsidTr="00737874">
        <w:trPr>
          <w:trHeight w:val="300"/>
          <w:jc w:val="center"/>
        </w:trPr>
        <w:tc>
          <w:tcPr>
            <w:tcW w:w="4957" w:type="dxa"/>
            <w:noWrap/>
            <w:hideMark/>
          </w:tcPr>
          <w:p w:rsidR="002B5991" w:rsidRPr="00EF182A" w:rsidRDefault="002B5991" w:rsidP="0073787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r w:rsidRPr="00EF18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Total</w:t>
            </w:r>
          </w:p>
        </w:tc>
        <w:tc>
          <w:tcPr>
            <w:tcW w:w="1984" w:type="dxa"/>
            <w:noWrap/>
            <w:hideMark/>
          </w:tcPr>
          <w:p w:rsidR="002B5991" w:rsidRPr="00EF182A" w:rsidRDefault="002B5991" w:rsidP="0073787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r w:rsidRPr="00EF18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55</w:t>
            </w:r>
          </w:p>
        </w:tc>
      </w:tr>
    </w:tbl>
    <w:p w:rsidR="002B5991" w:rsidRPr="00EF182A" w:rsidRDefault="002B5991" w:rsidP="002B5991">
      <w:pPr>
        <w:spacing w:before="120" w:line="360" w:lineRule="auto"/>
        <w:rPr>
          <w:rFonts w:ascii="Times New Roman" w:hAnsi="Times New Roman" w:cs="Times New Roman"/>
          <w:sz w:val="24"/>
          <w:szCs w:val="24"/>
        </w:rPr>
      </w:pPr>
      <w:r w:rsidRPr="00EF182A">
        <w:rPr>
          <w:rFonts w:ascii="Times New Roman" w:hAnsi="Times New Roman" w:cs="Times New Roman"/>
          <w:b/>
          <w:bCs/>
          <w:sz w:val="24"/>
          <w:szCs w:val="24"/>
        </w:rPr>
        <w:t>Source:</w:t>
      </w:r>
      <w:r w:rsidRPr="00EF182A">
        <w:rPr>
          <w:rFonts w:ascii="Times New Roman" w:hAnsi="Times New Roman" w:cs="Times New Roman"/>
          <w:sz w:val="24"/>
          <w:szCs w:val="24"/>
        </w:rPr>
        <w:t xml:space="preserve"> The author.</w:t>
      </w:r>
    </w:p>
    <w:p w:rsidR="002B5991" w:rsidRPr="00EF182A" w:rsidRDefault="002B5991" w:rsidP="002B5991">
      <w:pPr>
        <w:spacing w:before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F182A">
        <w:rPr>
          <w:rFonts w:ascii="Times New Roman" w:hAnsi="Times New Roman" w:cs="Times New Roman"/>
          <w:sz w:val="24"/>
          <w:szCs w:val="24"/>
        </w:rPr>
        <w:br w:type="page"/>
      </w:r>
    </w:p>
    <w:p w:rsidR="00755F49" w:rsidRPr="00EF182A" w:rsidRDefault="00755F49" w:rsidP="00755F4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F182A"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262533E" wp14:editId="512054F4">
                <wp:simplePos x="0" y="0"/>
                <wp:positionH relativeFrom="column">
                  <wp:posOffset>567055</wp:posOffset>
                </wp:positionH>
                <wp:positionV relativeFrom="paragraph">
                  <wp:posOffset>74295</wp:posOffset>
                </wp:positionV>
                <wp:extent cx="4345305" cy="262890"/>
                <wp:effectExtent l="0" t="0" r="0" b="3810"/>
                <wp:wrapNone/>
                <wp:docPr id="25" name="Akış Çizelgesi: Öteki İşlem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345305" cy="262890"/>
                        </a:xfrm>
                        <a:prstGeom prst="flowChartAlternateProcess">
                          <a:avLst/>
                        </a:prstGeom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755F49" w:rsidRPr="001502CF" w:rsidRDefault="00755F49" w:rsidP="00755F49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1502CF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  <w:t>Identification of studies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via databases and registe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4262533E" id="_x0000_t176" coordsize="21600,21600" o:spt="176" adj="2700" path="m@0,qx0@0l0@2qy@0,21600l@1,21600qx21600@2l21600@0qy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</v:shapetype>
              <v:shape id="Akış Çizelgesi: Öteki İşlem 25" o:spid="_x0000_s1026" type="#_x0000_t176" style="position:absolute;margin-left:44.65pt;margin-top:5.85pt;width:342.15pt;height:20.7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" fillcolor="#ffc000 [3207]" strokecolor="#7f5f00 [1607]" strokeweight="1pt">
                <v:path arrowok="t"/>
                <v:textbox>
                  <w:txbxContent>
                    <w:p w:rsidR="00755F49" w:rsidRPr="001502CF" w:rsidRDefault="00755F49" w:rsidP="00755F49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color w:val="000000" w:themeColor="text1"/>
                          <w:sz w:val="18"/>
                          <w:szCs w:val="18"/>
                        </w:rPr>
                      </w:pPr>
                      <w:r w:rsidRPr="001502CF">
                        <w:rPr>
                          <w:rFonts w:ascii="Arial" w:hAnsi="Arial" w:cs="Arial"/>
                          <w:b/>
                          <w:color w:val="000000" w:themeColor="text1"/>
                          <w:sz w:val="18"/>
                          <w:szCs w:val="18"/>
                        </w:rPr>
                        <w:t>Identification of studies</w:t>
                      </w:r>
                      <w:r>
                        <w:rPr>
                          <w:rFonts w:ascii="Arial" w:hAnsi="Arial" w:cs="Arial"/>
                          <w:b/>
                          <w:color w:val="000000" w:themeColor="text1"/>
                          <w:sz w:val="18"/>
                          <w:szCs w:val="18"/>
                        </w:rPr>
                        <w:t xml:space="preserve"> via databases and registers</w:t>
                      </w:r>
                    </w:p>
                  </w:txbxContent>
                </v:textbox>
              </v:shape>
            </w:pict>
          </mc:Fallback>
        </mc:AlternateContent>
      </w:r>
    </w:p>
    <w:p w:rsidR="00755F49" w:rsidRPr="00EF182A" w:rsidRDefault="00755F49" w:rsidP="00755F4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55F49" w:rsidRPr="00EF182A" w:rsidRDefault="00755F49" w:rsidP="00755F4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F182A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067EFE7" wp14:editId="0E6B53E7">
                <wp:simplePos x="0" y="0"/>
                <wp:positionH relativeFrom="column">
                  <wp:posOffset>3039745</wp:posOffset>
                </wp:positionH>
                <wp:positionV relativeFrom="paragraph">
                  <wp:posOffset>76835</wp:posOffset>
                </wp:positionV>
                <wp:extent cx="1887220" cy="1242695"/>
                <wp:effectExtent l="0" t="0" r="0" b="0"/>
                <wp:wrapNone/>
                <wp:docPr id="24" name="Dikdörtgen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887220" cy="124269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755F49" w:rsidRDefault="00755F49" w:rsidP="00755F49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560609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Records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 xml:space="preserve"> removed </w:t>
                            </w:r>
                            <w:r w:rsidRPr="00A85C0A"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18"/>
                                <w:szCs w:val="20"/>
                              </w:rPr>
                              <w:t>before screening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:</w:t>
                            </w:r>
                          </w:p>
                          <w:p w:rsidR="00755F49" w:rsidRDefault="00755F49" w:rsidP="00755F49">
                            <w:pPr>
                              <w:spacing w:after="0" w:line="240" w:lineRule="auto"/>
                              <w:ind w:left="284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Duplicate records removed  (n = 0)</w:t>
                            </w:r>
                          </w:p>
                          <w:p w:rsidR="00755F49" w:rsidRPr="00560609" w:rsidRDefault="00755F49" w:rsidP="00755F49">
                            <w:pPr>
                              <w:spacing w:after="0" w:line="240" w:lineRule="auto"/>
                              <w:ind w:left="284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Records marked as ineligible by automation tools (n =0 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6067EFE7" id="Dikdörtgen 24" o:spid="_x0000_s1027" style="position:absolute;margin-left:239.35pt;margin-top:6.05pt;width:148.6pt;height:97.8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" filled="f" strokecolor="black [3213]" strokeweight="1pt">
                <v:path arrowok="t"/>
                <v:textbox>
                  <w:txbxContent>
                    <w:p w:rsidR="00755F49" w:rsidRDefault="00755F49" w:rsidP="00755F49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 w:rsidRPr="00560609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Records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 xml:space="preserve"> removed </w:t>
                      </w:r>
                      <w:r w:rsidRPr="00A85C0A"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18"/>
                          <w:szCs w:val="20"/>
                        </w:rPr>
                        <w:t>before screening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:</w:t>
                      </w:r>
                    </w:p>
                    <w:p w:rsidR="00755F49" w:rsidRDefault="00755F49" w:rsidP="00755F49">
                      <w:pPr>
                        <w:spacing w:after="0" w:line="240" w:lineRule="auto"/>
                        <w:ind w:left="284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Duplicate records removed  (n = 0)</w:t>
                      </w:r>
                    </w:p>
                    <w:p w:rsidR="00755F49" w:rsidRPr="00560609" w:rsidRDefault="00755F49" w:rsidP="00755F49">
                      <w:pPr>
                        <w:spacing w:after="0" w:line="240" w:lineRule="auto"/>
                        <w:ind w:left="284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Records marked as ineligible by automation tools (n =0 )</w:t>
                      </w:r>
                    </w:p>
                  </w:txbxContent>
                </v:textbox>
              </v:rect>
            </w:pict>
          </mc:Fallback>
        </mc:AlternateContent>
      </w:r>
      <w:r w:rsidRPr="00EF182A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67E765F" wp14:editId="7C8FEFDA">
                <wp:simplePos x="0" y="0"/>
                <wp:positionH relativeFrom="column">
                  <wp:posOffset>559435</wp:posOffset>
                </wp:positionH>
                <wp:positionV relativeFrom="paragraph">
                  <wp:posOffset>76835</wp:posOffset>
                </wp:positionV>
                <wp:extent cx="1887220" cy="1243330"/>
                <wp:effectExtent l="0" t="0" r="0" b="0"/>
                <wp:wrapNone/>
                <wp:docPr id="23" name="Dikdörtgen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887220" cy="124333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755F49" w:rsidRDefault="00755F49" w:rsidP="00755F49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560609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Records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 xml:space="preserve"> identified from Google Scholar:</w:t>
                            </w:r>
                          </w:p>
                          <w:p w:rsidR="00755F49" w:rsidRDefault="00755F49" w:rsidP="00755F49">
                            <w:pPr>
                              <w:spacing w:after="0" w:line="240" w:lineRule="auto"/>
                              <w:ind w:left="284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Databases (n = 941)</w:t>
                            </w:r>
                          </w:p>
                          <w:p w:rsidR="00755F49" w:rsidRPr="00560609" w:rsidRDefault="00755F49" w:rsidP="00755F49">
                            <w:pPr>
                              <w:spacing w:after="0" w:line="240" w:lineRule="auto"/>
                              <w:ind w:left="284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Registers (n = 0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467E765F" id="Dikdörtgen 23" o:spid="_x0000_s1028" style="position:absolute;margin-left:44.05pt;margin-top:6.05pt;width:148.6pt;height:97.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" filled="f" strokecolor="black [3213]" strokeweight="1pt">
                <v:path arrowok="t"/>
                <v:textbox>
                  <w:txbxContent>
                    <w:p w:rsidR="00755F49" w:rsidRDefault="00755F49" w:rsidP="00755F49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 w:rsidRPr="00560609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Records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 xml:space="preserve"> identified from Google Scholar:</w:t>
                      </w:r>
                    </w:p>
                    <w:p w:rsidR="00755F49" w:rsidRDefault="00755F49" w:rsidP="00755F49">
                      <w:pPr>
                        <w:spacing w:after="0" w:line="240" w:lineRule="auto"/>
                        <w:ind w:left="284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Databases (n = 941)</w:t>
                      </w:r>
                    </w:p>
                    <w:p w:rsidR="00755F49" w:rsidRPr="00560609" w:rsidRDefault="00755F49" w:rsidP="00755F49">
                      <w:pPr>
                        <w:spacing w:after="0" w:line="240" w:lineRule="auto"/>
                        <w:ind w:left="284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Registers (n = 0)</w:t>
                      </w:r>
                    </w:p>
                  </w:txbxContent>
                </v:textbox>
              </v:rect>
            </w:pict>
          </mc:Fallback>
        </mc:AlternateContent>
      </w:r>
    </w:p>
    <w:p w:rsidR="00755F49" w:rsidRPr="00EF182A" w:rsidRDefault="00755F49" w:rsidP="00755F4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55F49" w:rsidRPr="00EF182A" w:rsidRDefault="00755F49" w:rsidP="00755F4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F182A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8F17A21" wp14:editId="22E70840">
                <wp:simplePos x="0" y="0"/>
                <wp:positionH relativeFrom="column">
                  <wp:posOffset>-403860</wp:posOffset>
                </wp:positionH>
                <wp:positionV relativeFrom="paragraph">
                  <wp:posOffset>222250</wp:posOffset>
                </wp:positionV>
                <wp:extent cx="1276985" cy="262890"/>
                <wp:effectExtent l="12700" t="13335" r="10160" b="14605"/>
                <wp:wrapNone/>
                <wp:docPr id="22" name="Flowchart: Alternate Process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-5400000">
                          <a:off x="0" y="0"/>
                          <a:ext cx="1276985" cy="262890"/>
                        </a:xfrm>
                        <a:prstGeom prst="flowChartAlternateProcess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 w="12700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55F49" w:rsidRPr="001502CF" w:rsidRDefault="00755F49" w:rsidP="00755F49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1502CF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  <w:t>Identification</w:t>
                            </w:r>
                          </w:p>
                        </w:txbxContent>
                      </wps:txbx>
                      <wps:bodyPr rot="0" vert="vert270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38F17A21" id="Flowchart: Alternate Process 31" o:spid="_x0000_s1029" type="#_x0000_t176" style="position:absolute;margin-left:-31.8pt;margin-top:17.5pt;width:100.55pt;height:20.7pt;rotation:-90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" fillcolor="#9cc2e5 [1944]" strokecolor="black [3213]" strokeweight="1pt">
                <v:textbox style="layout-flow:vertical;mso-layout-flow-alt:bottom-to-top">
                  <w:txbxContent>
                    <w:p w:rsidR="00755F49" w:rsidRPr="001502CF" w:rsidRDefault="00755F49" w:rsidP="00755F49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color w:val="000000" w:themeColor="text1"/>
                          <w:sz w:val="18"/>
                          <w:szCs w:val="18"/>
                        </w:rPr>
                      </w:pPr>
                      <w:r w:rsidRPr="001502CF">
                        <w:rPr>
                          <w:rFonts w:ascii="Arial" w:hAnsi="Arial" w:cs="Arial"/>
                          <w:b/>
                          <w:color w:val="000000" w:themeColor="text1"/>
                          <w:sz w:val="18"/>
                          <w:szCs w:val="18"/>
                        </w:rPr>
                        <w:t>Identification</w:t>
                      </w:r>
                    </w:p>
                  </w:txbxContent>
                </v:textbox>
              </v:shape>
            </w:pict>
          </mc:Fallback>
        </mc:AlternateContent>
      </w:r>
    </w:p>
    <w:p w:rsidR="00755F49" w:rsidRPr="00EF182A" w:rsidRDefault="00755F49" w:rsidP="00755F4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55F49" w:rsidRPr="00EF182A" w:rsidRDefault="00755F49" w:rsidP="00755F4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F182A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294967295" distB="4294967295" distL="114300" distR="114300" simplePos="0" relativeHeight="251668480" behindDoc="0" locked="0" layoutInCell="1" allowOverlap="1" wp14:anchorId="143444F0" wp14:editId="34455BD1">
                <wp:simplePos x="0" y="0"/>
                <wp:positionH relativeFrom="column">
                  <wp:posOffset>2454275</wp:posOffset>
                </wp:positionH>
                <wp:positionV relativeFrom="paragraph">
                  <wp:posOffset>9524</wp:posOffset>
                </wp:positionV>
                <wp:extent cx="563245" cy="0"/>
                <wp:effectExtent l="0" t="76200" r="8255" b="76200"/>
                <wp:wrapNone/>
                <wp:docPr id="21" name="Düz Ok Bağlayıcısı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3245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542584B1" id="_x0000_t32" coordsize="21600,21600" o:spt="32" o:oned="t" path="m,l21600,21600e" filled="f">
                <v:path arrowok="t" fillok="f" o:connecttype="none"/>
                <o:lock v:ext="edit" shapetype="t"/>
              </v:shapetype>
              <v:shape id="Düz Ok Bağlayıcısı 21" o:spid="_x0000_s1026" type="#_x0000_t32" style="position:absolute;margin-left:193.25pt;margin-top:.75pt;width:44.35pt;height:0;z-index:25166848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" strokecolor="black [3213]" strokeweight=".5pt">
                <v:stroke endarrow="block" joinstyle="miter"/>
                <o:lock v:ext="edit" shapetype="f"/>
              </v:shape>
            </w:pict>
          </mc:Fallback>
        </mc:AlternateContent>
      </w:r>
    </w:p>
    <w:p w:rsidR="00755F49" w:rsidRPr="00EF182A" w:rsidRDefault="00755F49" w:rsidP="00755F4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55F49" w:rsidRPr="00EF182A" w:rsidRDefault="00755F49" w:rsidP="00755F4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55F49" w:rsidRPr="00EF182A" w:rsidRDefault="00755F49" w:rsidP="00755F4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F182A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299" distR="114299" simplePos="0" relativeHeight="251676672" behindDoc="0" locked="0" layoutInCell="1" allowOverlap="1" wp14:anchorId="63E03658" wp14:editId="2B91AA82">
                <wp:simplePos x="0" y="0"/>
                <wp:positionH relativeFrom="column">
                  <wp:posOffset>1400174</wp:posOffset>
                </wp:positionH>
                <wp:positionV relativeFrom="paragraph">
                  <wp:posOffset>128905</wp:posOffset>
                </wp:positionV>
                <wp:extent cx="0" cy="281305"/>
                <wp:effectExtent l="76200" t="0" r="38100" b="42545"/>
                <wp:wrapNone/>
                <wp:docPr id="20" name="Düz Ok Bağlayıcısı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28130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56E585F3" id="Düz Ok Bağlayıcısı 20" o:spid="_x0000_s1026" type="#_x0000_t32" style="position:absolute;margin-left:110.25pt;margin-top:10.15pt;width:0;height:22.15pt;z-index:251676672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" strokecolor="black [3213]" strokeweight=".5pt">
                <v:stroke endarrow="block" joinstyle="miter"/>
                <o:lock v:ext="edit" shapetype="f"/>
              </v:shape>
            </w:pict>
          </mc:Fallback>
        </mc:AlternateContent>
      </w:r>
    </w:p>
    <w:p w:rsidR="00755F49" w:rsidRPr="00EF182A" w:rsidRDefault="00755F49" w:rsidP="00755F4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55F49" w:rsidRPr="00EF182A" w:rsidRDefault="00755F49" w:rsidP="00755F4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F182A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E46FD38" wp14:editId="546D0577">
                <wp:simplePos x="0" y="0"/>
                <wp:positionH relativeFrom="column">
                  <wp:posOffset>-1148080</wp:posOffset>
                </wp:positionH>
                <wp:positionV relativeFrom="paragraph">
                  <wp:posOffset>1283335</wp:posOffset>
                </wp:positionV>
                <wp:extent cx="2787650" cy="363855"/>
                <wp:effectExtent l="10795" t="11430" r="6350" b="10795"/>
                <wp:wrapNone/>
                <wp:docPr id="19" name="Flowchart: Alternate Process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-5400000">
                          <a:off x="0" y="0"/>
                          <a:ext cx="2787650" cy="363855"/>
                        </a:xfrm>
                        <a:prstGeom prst="flowChartAlternateProcess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 w="12700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55F49" w:rsidRDefault="00755F49" w:rsidP="00755F49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  <w:t>Screening</w:t>
                            </w:r>
                          </w:p>
                          <w:p w:rsidR="00755F49" w:rsidRPr="001502CF" w:rsidRDefault="00755F49" w:rsidP="00755F49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vert270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E46FD38" id="Flowchart: Alternate Process 32" o:spid="_x0000_s1030" type="#_x0000_t176" style="position:absolute;margin-left:-90.4pt;margin-top:101.05pt;width:219.5pt;height:28.65pt;rotation:-90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" fillcolor="#9cc2e5 [1944]" strokecolor="black [3213]" strokeweight="1pt">
                <v:textbox style="layout-flow:vertical;mso-layout-flow-alt:bottom-to-top">
                  <w:txbxContent>
                    <w:p w:rsidR="00755F49" w:rsidRDefault="00755F49" w:rsidP="00755F49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color w:val="000000" w:themeColor="text1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000000" w:themeColor="text1"/>
                          <w:sz w:val="18"/>
                          <w:szCs w:val="18"/>
                        </w:rPr>
                        <w:t>Screening</w:t>
                      </w:r>
                    </w:p>
                    <w:p w:rsidR="00755F49" w:rsidRPr="001502CF" w:rsidRDefault="00755F49" w:rsidP="00755F49">
                      <w:pPr>
                        <w:spacing w:after="0" w:line="240" w:lineRule="auto"/>
                        <w:rPr>
                          <w:rFonts w:ascii="Arial" w:hAnsi="Arial" w:cs="Arial"/>
                          <w:b/>
                          <w:color w:val="000000" w:themeColor="text1"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EF182A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294967295" distB="4294967295" distL="114300" distR="114300" simplePos="0" relativeHeight="251669504" behindDoc="0" locked="0" layoutInCell="1" allowOverlap="1" wp14:anchorId="757781F1" wp14:editId="04C0E0FB">
                <wp:simplePos x="0" y="0"/>
                <wp:positionH relativeFrom="column">
                  <wp:posOffset>2453640</wp:posOffset>
                </wp:positionH>
                <wp:positionV relativeFrom="paragraph">
                  <wp:posOffset>328294</wp:posOffset>
                </wp:positionV>
                <wp:extent cx="563245" cy="0"/>
                <wp:effectExtent l="0" t="76200" r="8255" b="76200"/>
                <wp:wrapNone/>
                <wp:docPr id="18" name="Düz Ok Bağlayıcısı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3245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15CA4A7F" id="Düz Ok Bağlayıcısı 18" o:spid="_x0000_s1026" type="#_x0000_t32" style="position:absolute;margin-left:193.2pt;margin-top:25.85pt;width:44.35pt;height:0;z-index:25166950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" strokecolor="black [3213]" strokeweight=".5pt">
                <v:stroke endarrow="block" joinstyle="miter"/>
                <o:lock v:ext="edit" shapetype="f"/>
              </v:shape>
            </w:pict>
          </mc:Fallback>
        </mc:AlternateContent>
      </w:r>
      <w:r w:rsidRPr="00EF182A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683BC58" wp14:editId="36DD80E4">
                <wp:simplePos x="0" y="0"/>
                <wp:positionH relativeFrom="column">
                  <wp:posOffset>559435</wp:posOffset>
                </wp:positionH>
                <wp:positionV relativeFrom="paragraph">
                  <wp:posOffset>74930</wp:posOffset>
                </wp:positionV>
                <wp:extent cx="1887220" cy="526415"/>
                <wp:effectExtent l="0" t="0" r="0" b="6985"/>
                <wp:wrapNone/>
                <wp:docPr id="17" name="Dikdörtgen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887220" cy="52641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755F49" w:rsidRDefault="00755F49" w:rsidP="00755F49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560609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Records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 xml:space="preserve"> screened</w:t>
                            </w:r>
                          </w:p>
                          <w:p w:rsidR="00755F49" w:rsidRPr="00560609" w:rsidRDefault="00755F49" w:rsidP="00755F49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(n = 941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683BC58" id="Dikdörtgen 17" o:spid="_x0000_s1031" style="position:absolute;margin-left:44.05pt;margin-top:5.9pt;width:148.6pt;height:41.4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" filled="f" strokecolor="black [3213]" strokeweight="1pt">
                <v:path arrowok="t"/>
                <v:textbox>
                  <w:txbxContent>
                    <w:p w:rsidR="00755F49" w:rsidRDefault="00755F49" w:rsidP="00755F49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 w:rsidRPr="00560609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Records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 xml:space="preserve"> screened</w:t>
                      </w:r>
                    </w:p>
                    <w:p w:rsidR="00755F49" w:rsidRPr="00560609" w:rsidRDefault="00755F49" w:rsidP="00755F49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(n = 941)</w:t>
                      </w:r>
                    </w:p>
                  </w:txbxContent>
                </v:textbox>
              </v:rect>
            </w:pict>
          </mc:Fallback>
        </mc:AlternateContent>
      </w:r>
      <w:r w:rsidRPr="00EF182A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AA68DA8" wp14:editId="12955647">
                <wp:simplePos x="0" y="0"/>
                <wp:positionH relativeFrom="column">
                  <wp:posOffset>3048000</wp:posOffset>
                </wp:positionH>
                <wp:positionV relativeFrom="paragraph">
                  <wp:posOffset>74930</wp:posOffset>
                </wp:positionV>
                <wp:extent cx="1887220" cy="526415"/>
                <wp:effectExtent l="0" t="0" r="0" b="6985"/>
                <wp:wrapNone/>
                <wp:docPr id="16" name="Dikdörtgen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887220" cy="52641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755F49" w:rsidRDefault="00755F49" w:rsidP="00755F49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560609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Records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 xml:space="preserve"> excluded**</w:t>
                            </w:r>
                          </w:p>
                          <w:p w:rsidR="00755F49" w:rsidRPr="00560609" w:rsidRDefault="00755F49" w:rsidP="00755F49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(n = 0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6AA68DA8" id="Dikdörtgen 16" o:spid="_x0000_s1032" style="position:absolute;margin-left:240pt;margin-top:5.9pt;width:148.6pt;height:41.4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" filled="f" strokecolor="black [3213]" strokeweight="1pt">
                <v:path arrowok="t"/>
                <v:textbox>
                  <w:txbxContent>
                    <w:p w:rsidR="00755F49" w:rsidRDefault="00755F49" w:rsidP="00755F49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 w:rsidRPr="00560609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Records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 xml:space="preserve"> excluded**</w:t>
                      </w:r>
                    </w:p>
                    <w:p w:rsidR="00755F49" w:rsidRPr="00560609" w:rsidRDefault="00755F49" w:rsidP="00755F49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(n = 0)</w:t>
                      </w:r>
                    </w:p>
                  </w:txbxContent>
                </v:textbox>
              </v:rect>
            </w:pict>
          </mc:Fallback>
        </mc:AlternateContent>
      </w:r>
    </w:p>
    <w:p w:rsidR="00755F49" w:rsidRPr="00EF182A" w:rsidRDefault="00755F49" w:rsidP="00755F4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55F49" w:rsidRPr="00EF182A" w:rsidRDefault="00755F49" w:rsidP="00755F4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55F49" w:rsidRPr="00EF182A" w:rsidRDefault="00755F49" w:rsidP="00755F4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F182A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299" distR="114299" simplePos="0" relativeHeight="251677696" behindDoc="0" locked="0" layoutInCell="1" allowOverlap="1" wp14:anchorId="061B9905" wp14:editId="6BCA0345">
                <wp:simplePos x="0" y="0"/>
                <wp:positionH relativeFrom="column">
                  <wp:posOffset>1400174</wp:posOffset>
                </wp:positionH>
                <wp:positionV relativeFrom="paragraph">
                  <wp:posOffset>99695</wp:posOffset>
                </wp:positionV>
                <wp:extent cx="0" cy="281305"/>
                <wp:effectExtent l="76200" t="0" r="38100" b="42545"/>
                <wp:wrapNone/>
                <wp:docPr id="15" name="Düz Ok Bağlayıcısı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28130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59699064" id="Düz Ok Bağlayıcısı 15" o:spid="_x0000_s1026" type="#_x0000_t32" style="position:absolute;margin-left:110.25pt;margin-top:7.85pt;width:0;height:22.15pt;z-index:251677696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" strokecolor="black [3213]" strokeweight=".5pt">
                <v:stroke endarrow="block" joinstyle="miter"/>
                <o:lock v:ext="edit" shapetype="f"/>
              </v:shape>
            </w:pict>
          </mc:Fallback>
        </mc:AlternateContent>
      </w:r>
    </w:p>
    <w:p w:rsidR="00755F49" w:rsidRPr="00EF182A" w:rsidRDefault="00755F49" w:rsidP="00755F4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55F49" w:rsidRPr="00EF182A" w:rsidRDefault="00755F49" w:rsidP="00755F4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F182A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FEC5F95" wp14:editId="6A1BB829">
                <wp:simplePos x="0" y="0"/>
                <wp:positionH relativeFrom="column">
                  <wp:posOffset>560705</wp:posOffset>
                </wp:positionH>
                <wp:positionV relativeFrom="paragraph">
                  <wp:posOffset>47625</wp:posOffset>
                </wp:positionV>
                <wp:extent cx="1887220" cy="526415"/>
                <wp:effectExtent l="0" t="0" r="0" b="6985"/>
                <wp:wrapNone/>
                <wp:docPr id="14" name="Dikdörtgen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887220" cy="52641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755F49" w:rsidRDefault="00755F49" w:rsidP="00755F49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560609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Re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p</w:t>
                            </w:r>
                            <w:r w:rsidRPr="00560609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or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t</w:t>
                            </w:r>
                            <w:r w:rsidRPr="00560609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s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 xml:space="preserve"> sought for retrieval</w:t>
                            </w:r>
                          </w:p>
                          <w:p w:rsidR="00755F49" w:rsidRPr="00560609" w:rsidRDefault="00755F49" w:rsidP="00755F49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(n = 941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3FEC5F95" id="Dikdörtgen 14" o:spid="_x0000_s1033" style="position:absolute;margin-left:44.15pt;margin-top:3.75pt;width:148.6pt;height:41.4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" filled="f" strokecolor="black [3213]" strokeweight="1pt">
                <v:path arrowok="t"/>
                <v:textbox>
                  <w:txbxContent>
                    <w:p w:rsidR="00755F49" w:rsidRDefault="00755F49" w:rsidP="00755F49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 w:rsidRPr="00560609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Re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p</w:t>
                      </w:r>
                      <w:r w:rsidRPr="00560609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or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t</w:t>
                      </w:r>
                      <w:r w:rsidRPr="00560609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s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 xml:space="preserve"> sought for retrieval</w:t>
                      </w:r>
                    </w:p>
                    <w:p w:rsidR="00755F49" w:rsidRPr="00560609" w:rsidRDefault="00755F49" w:rsidP="00755F49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(n = 941)</w:t>
                      </w:r>
                    </w:p>
                  </w:txbxContent>
                </v:textbox>
              </v:rect>
            </w:pict>
          </mc:Fallback>
        </mc:AlternateContent>
      </w:r>
      <w:r w:rsidRPr="00EF182A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294967295" distB="4294967295" distL="114300" distR="114300" simplePos="0" relativeHeight="251670528" behindDoc="0" locked="0" layoutInCell="1" allowOverlap="1" wp14:anchorId="4474DF5A" wp14:editId="52A94D18">
                <wp:simplePos x="0" y="0"/>
                <wp:positionH relativeFrom="column">
                  <wp:posOffset>2463165</wp:posOffset>
                </wp:positionH>
                <wp:positionV relativeFrom="paragraph">
                  <wp:posOffset>320674</wp:posOffset>
                </wp:positionV>
                <wp:extent cx="563245" cy="0"/>
                <wp:effectExtent l="0" t="76200" r="8255" b="76200"/>
                <wp:wrapNone/>
                <wp:docPr id="13" name="Düz Ok Bağlayıcısı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3245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170EE773" id="Düz Ok Bağlayıcısı 13" o:spid="_x0000_s1026" type="#_x0000_t32" style="position:absolute;margin-left:193.95pt;margin-top:25.25pt;width:44.35pt;height:0;z-index:25167052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" strokecolor="black [3213]" strokeweight=".5pt">
                <v:stroke endarrow="block" joinstyle="miter"/>
                <o:lock v:ext="edit" shapetype="f"/>
              </v:shape>
            </w:pict>
          </mc:Fallback>
        </mc:AlternateContent>
      </w:r>
      <w:r w:rsidRPr="00EF182A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3FF83E9" wp14:editId="3C745497">
                <wp:simplePos x="0" y="0"/>
                <wp:positionH relativeFrom="column">
                  <wp:posOffset>3049270</wp:posOffset>
                </wp:positionH>
                <wp:positionV relativeFrom="paragraph">
                  <wp:posOffset>66675</wp:posOffset>
                </wp:positionV>
                <wp:extent cx="1887220" cy="526415"/>
                <wp:effectExtent l="0" t="0" r="0" b="6985"/>
                <wp:wrapNone/>
                <wp:docPr id="12" name="Dikdörtgen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887220" cy="52641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755F49" w:rsidRDefault="00755F49" w:rsidP="00755F49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560609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Re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p</w:t>
                            </w:r>
                            <w:r w:rsidRPr="00560609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or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t</w:t>
                            </w:r>
                            <w:r w:rsidRPr="00560609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s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 xml:space="preserve"> not retrieved</w:t>
                            </w:r>
                          </w:p>
                          <w:p w:rsidR="00755F49" w:rsidRPr="00560609" w:rsidRDefault="00755F49" w:rsidP="00755F49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(n = 0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43FF83E9" id="Dikdörtgen 12" o:spid="_x0000_s1034" style="position:absolute;margin-left:240.1pt;margin-top:5.25pt;width:148.6pt;height:41.4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" filled="f" strokecolor="black [3213]" strokeweight="1pt">
                <v:path arrowok="t"/>
                <v:textbox>
                  <w:txbxContent>
                    <w:p w:rsidR="00755F49" w:rsidRDefault="00755F49" w:rsidP="00755F49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 w:rsidRPr="00560609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Re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p</w:t>
                      </w:r>
                      <w:r w:rsidRPr="00560609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or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t</w:t>
                      </w:r>
                      <w:r w:rsidRPr="00560609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s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 xml:space="preserve"> not retrieved</w:t>
                      </w:r>
                    </w:p>
                    <w:p w:rsidR="00755F49" w:rsidRPr="00560609" w:rsidRDefault="00755F49" w:rsidP="00755F49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(n = 0)</w:t>
                      </w:r>
                    </w:p>
                  </w:txbxContent>
                </v:textbox>
              </v:rect>
            </w:pict>
          </mc:Fallback>
        </mc:AlternateContent>
      </w:r>
    </w:p>
    <w:p w:rsidR="00755F49" w:rsidRPr="00EF182A" w:rsidRDefault="00755F49" w:rsidP="00755F4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55F49" w:rsidRPr="00EF182A" w:rsidRDefault="00755F49" w:rsidP="00755F4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55F49" w:rsidRPr="00EF182A" w:rsidRDefault="00755F49" w:rsidP="00755F4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F182A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299" distR="114299" simplePos="0" relativeHeight="251678720" behindDoc="0" locked="0" layoutInCell="1" allowOverlap="1" wp14:anchorId="55DE019E" wp14:editId="40F0DF4B">
                <wp:simplePos x="0" y="0"/>
                <wp:positionH relativeFrom="column">
                  <wp:posOffset>1409699</wp:posOffset>
                </wp:positionH>
                <wp:positionV relativeFrom="paragraph">
                  <wp:posOffset>56515</wp:posOffset>
                </wp:positionV>
                <wp:extent cx="0" cy="281305"/>
                <wp:effectExtent l="76200" t="0" r="38100" b="42545"/>
                <wp:wrapNone/>
                <wp:docPr id="11" name="Düz Ok Bağlayıcısı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28130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4CE9A5FE" id="Düz Ok Bağlayıcısı 11" o:spid="_x0000_s1026" type="#_x0000_t32" style="position:absolute;margin-left:111pt;margin-top:4.45pt;width:0;height:22.15pt;z-index:251678720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" strokecolor="black [3213]" strokeweight=".5pt">
                <v:stroke endarrow="block" joinstyle="miter"/>
                <o:lock v:ext="edit" shapetype="f"/>
              </v:shape>
            </w:pict>
          </mc:Fallback>
        </mc:AlternateContent>
      </w:r>
    </w:p>
    <w:p w:rsidR="00755F49" w:rsidRPr="00EF182A" w:rsidRDefault="00755F49" w:rsidP="00755F4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55F49" w:rsidRPr="00EF182A" w:rsidRDefault="00755F49" w:rsidP="00755F4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F182A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294967295" distB="4294967295" distL="114300" distR="114300" simplePos="0" relativeHeight="251671552" behindDoc="0" locked="0" layoutInCell="1" allowOverlap="1" wp14:anchorId="73B3125D" wp14:editId="37D47CFC">
                <wp:simplePos x="0" y="0"/>
                <wp:positionH relativeFrom="column">
                  <wp:posOffset>2476500</wp:posOffset>
                </wp:positionH>
                <wp:positionV relativeFrom="paragraph">
                  <wp:posOffset>294639</wp:posOffset>
                </wp:positionV>
                <wp:extent cx="563245" cy="0"/>
                <wp:effectExtent l="0" t="76200" r="8255" b="76200"/>
                <wp:wrapNone/>
                <wp:docPr id="10" name="Düz Ok Bağlayıcısı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3245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416BB212" id="Düz Ok Bağlayıcısı 10" o:spid="_x0000_s1026" type="#_x0000_t32" style="position:absolute;margin-left:195pt;margin-top:23.2pt;width:44.35pt;height:0;z-index:25167155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" strokecolor="black [3213]" strokeweight=".5pt">
                <v:stroke endarrow="block" joinstyle="miter"/>
                <o:lock v:ext="edit" shapetype="f"/>
              </v:shape>
            </w:pict>
          </mc:Fallback>
        </mc:AlternateContent>
      </w:r>
      <w:r w:rsidRPr="00EF182A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DCBAB7B" wp14:editId="397E8904">
                <wp:simplePos x="0" y="0"/>
                <wp:positionH relativeFrom="column">
                  <wp:posOffset>561975</wp:posOffset>
                </wp:positionH>
                <wp:positionV relativeFrom="paragraph">
                  <wp:posOffset>13335</wp:posOffset>
                </wp:positionV>
                <wp:extent cx="1887220" cy="526415"/>
                <wp:effectExtent l="0" t="0" r="0" b="6985"/>
                <wp:wrapNone/>
                <wp:docPr id="9" name="Dikdörtgen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887220" cy="52641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755F49" w:rsidRDefault="00755F49" w:rsidP="00755F49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560609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Re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p</w:t>
                            </w:r>
                            <w:r w:rsidRPr="00560609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or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t</w:t>
                            </w:r>
                            <w:r w:rsidRPr="00560609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s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 xml:space="preserve"> assessed for eligibility</w:t>
                            </w:r>
                          </w:p>
                          <w:p w:rsidR="00755F49" w:rsidRPr="00560609" w:rsidRDefault="00755F49" w:rsidP="00755F49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(n = 941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6DCBAB7B" id="Dikdörtgen 9" o:spid="_x0000_s1035" style="position:absolute;margin-left:44.25pt;margin-top:1.05pt;width:148.6pt;height:41.4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" filled="f" strokecolor="black [3213]" strokeweight="1pt">
                <v:path arrowok="t"/>
                <v:textbox>
                  <w:txbxContent>
                    <w:p w:rsidR="00755F49" w:rsidRDefault="00755F49" w:rsidP="00755F49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 w:rsidRPr="00560609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Re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p</w:t>
                      </w:r>
                      <w:r w:rsidRPr="00560609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or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t</w:t>
                      </w:r>
                      <w:r w:rsidRPr="00560609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s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 xml:space="preserve"> assessed for eligibility</w:t>
                      </w:r>
                    </w:p>
                    <w:p w:rsidR="00755F49" w:rsidRPr="00560609" w:rsidRDefault="00755F49" w:rsidP="00755F49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(n = 941)</w:t>
                      </w:r>
                    </w:p>
                  </w:txbxContent>
                </v:textbox>
              </v:rect>
            </w:pict>
          </mc:Fallback>
        </mc:AlternateContent>
      </w:r>
      <w:r w:rsidRPr="00EF182A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65B37B1" wp14:editId="347467F4">
                <wp:simplePos x="0" y="0"/>
                <wp:positionH relativeFrom="column">
                  <wp:posOffset>3057525</wp:posOffset>
                </wp:positionH>
                <wp:positionV relativeFrom="paragraph">
                  <wp:posOffset>10795</wp:posOffset>
                </wp:positionV>
                <wp:extent cx="1887220" cy="1133475"/>
                <wp:effectExtent l="0" t="0" r="0" b="9525"/>
                <wp:wrapNone/>
                <wp:docPr id="8" name="Dikdörtgen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887220" cy="11334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755F49" w:rsidRDefault="00755F49" w:rsidP="00755F49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560609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Re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p</w:t>
                            </w:r>
                            <w:r w:rsidRPr="00560609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or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t</w:t>
                            </w:r>
                            <w:r w:rsidRPr="00560609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s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 xml:space="preserve"> excluded:</w:t>
                            </w:r>
                          </w:p>
                          <w:p w:rsidR="00755F49" w:rsidRPr="00560609" w:rsidRDefault="00755F49" w:rsidP="00755F49">
                            <w:pPr>
                              <w:spacing w:after="0" w:line="240" w:lineRule="auto"/>
                              <w:ind w:left="284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 xml:space="preserve">Developed economies related papers &amp; The papers that focus on the topics except investment &amp;Out of Web of Science (n = 885)&amp;Not retrieved report in the Web of Science (n=1)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465B37B1" id="Dikdörtgen 8" o:spid="_x0000_s1036" style="position:absolute;margin-left:240.75pt;margin-top:.85pt;width:148.6pt;height:89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" filled="f" strokecolor="black [3213]" strokeweight="1pt">
                <v:path arrowok="t"/>
                <v:textbox>
                  <w:txbxContent>
                    <w:p w:rsidR="00755F49" w:rsidRDefault="00755F49" w:rsidP="00755F49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 w:rsidRPr="00560609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Re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p</w:t>
                      </w:r>
                      <w:r w:rsidRPr="00560609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or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t</w:t>
                      </w:r>
                      <w:r w:rsidRPr="00560609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s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 xml:space="preserve"> excluded:</w:t>
                      </w:r>
                    </w:p>
                    <w:p w:rsidR="00755F49" w:rsidRPr="00560609" w:rsidRDefault="00755F49" w:rsidP="00755F49">
                      <w:pPr>
                        <w:spacing w:after="0" w:line="240" w:lineRule="auto"/>
                        <w:ind w:left="284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 xml:space="preserve">Developed economies related papers &amp; The papers that focus on the topics except investment &amp;Out of Web of Science (n = 885)&amp;Not retrieved report in the Web of Science (n=1). </w:t>
                      </w:r>
                    </w:p>
                  </w:txbxContent>
                </v:textbox>
              </v:rect>
            </w:pict>
          </mc:Fallback>
        </mc:AlternateContent>
      </w:r>
    </w:p>
    <w:p w:rsidR="00755F49" w:rsidRPr="00EF182A" w:rsidRDefault="00755F49" w:rsidP="00755F4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55F49" w:rsidRPr="00EF182A" w:rsidRDefault="00755F49" w:rsidP="00755F4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55F49" w:rsidRPr="00EF182A" w:rsidRDefault="00755F49" w:rsidP="00755F4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F182A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299" distR="114299" simplePos="0" relativeHeight="251679744" behindDoc="0" locked="0" layoutInCell="1" allowOverlap="1" wp14:anchorId="70C4CFA2" wp14:editId="495E6B71">
                <wp:simplePos x="0" y="0"/>
                <wp:positionH relativeFrom="column">
                  <wp:posOffset>1400809</wp:posOffset>
                </wp:positionH>
                <wp:positionV relativeFrom="paragraph">
                  <wp:posOffset>29845</wp:posOffset>
                </wp:positionV>
                <wp:extent cx="0" cy="746125"/>
                <wp:effectExtent l="76200" t="0" r="38100" b="34925"/>
                <wp:wrapNone/>
                <wp:docPr id="7" name="Düz Ok Bağlayıcısı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74612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4686620D" id="Düz Ok Bağlayıcısı 7" o:spid="_x0000_s1026" type="#_x0000_t32" style="position:absolute;margin-left:110.3pt;margin-top:2.35pt;width:0;height:58.75pt;z-index:251679744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" strokecolor="black [3213]" strokeweight=".5pt">
                <v:stroke endarrow="block" joinstyle="miter"/>
                <o:lock v:ext="edit" shapetype="f"/>
              </v:shape>
            </w:pict>
          </mc:Fallback>
        </mc:AlternateContent>
      </w:r>
    </w:p>
    <w:p w:rsidR="00755F49" w:rsidRPr="00EF182A" w:rsidRDefault="00755F49" w:rsidP="00755F4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55F49" w:rsidRPr="00EF182A" w:rsidRDefault="00755F49" w:rsidP="00755F4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55F49" w:rsidRPr="00EF182A" w:rsidRDefault="00755F49" w:rsidP="00755F4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55F49" w:rsidRPr="00EF182A" w:rsidRDefault="00755F49" w:rsidP="00755F4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F182A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64CB5FA" wp14:editId="07EE0F31">
                <wp:simplePos x="0" y="0"/>
                <wp:positionH relativeFrom="column">
                  <wp:posOffset>540385</wp:posOffset>
                </wp:positionH>
                <wp:positionV relativeFrom="paragraph">
                  <wp:posOffset>110490</wp:posOffset>
                </wp:positionV>
                <wp:extent cx="1887220" cy="723900"/>
                <wp:effectExtent l="0" t="0" r="0" b="0"/>
                <wp:wrapNone/>
                <wp:docPr id="6" name="Dikdörtgen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887220" cy="7239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755F49" w:rsidRDefault="00755F49" w:rsidP="00755F49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Studies included in review</w:t>
                            </w:r>
                          </w:p>
                          <w:p w:rsidR="00755F49" w:rsidRDefault="00755F49" w:rsidP="00755F49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(n = 55)</w:t>
                            </w:r>
                          </w:p>
                          <w:p w:rsidR="00755F49" w:rsidRDefault="00755F49" w:rsidP="00755F49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Reports of included studies</w:t>
                            </w:r>
                          </w:p>
                          <w:p w:rsidR="00755F49" w:rsidRPr="00560609" w:rsidRDefault="00755F49" w:rsidP="00755F49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(n = 55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464CB5FA" id="Dikdörtgen 6" o:spid="_x0000_s1037" style="position:absolute;margin-left:42.55pt;margin-top:8.7pt;width:148.6pt;height:57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" filled="f" strokecolor="black [3213]" strokeweight="1pt">
                <v:path arrowok="t"/>
                <v:textbox>
                  <w:txbxContent>
                    <w:p w:rsidR="00755F49" w:rsidRDefault="00755F49" w:rsidP="00755F49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Studies included in review</w:t>
                      </w:r>
                    </w:p>
                    <w:p w:rsidR="00755F49" w:rsidRDefault="00755F49" w:rsidP="00755F49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(n = 55)</w:t>
                      </w:r>
                    </w:p>
                    <w:p w:rsidR="00755F49" w:rsidRDefault="00755F49" w:rsidP="00755F49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Reports of included studies</w:t>
                      </w:r>
                    </w:p>
                    <w:p w:rsidR="00755F49" w:rsidRPr="00560609" w:rsidRDefault="00755F49" w:rsidP="00755F49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(n = 55)</w:t>
                      </w:r>
                    </w:p>
                  </w:txbxContent>
                </v:textbox>
              </v:rect>
            </w:pict>
          </mc:Fallback>
        </mc:AlternateContent>
      </w:r>
    </w:p>
    <w:p w:rsidR="00755F49" w:rsidRPr="00EF182A" w:rsidRDefault="00755F49" w:rsidP="00755F4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F182A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52C97655" wp14:editId="15CD892D">
                <wp:simplePos x="0" y="0"/>
                <wp:positionH relativeFrom="column">
                  <wp:posOffset>-133350</wp:posOffset>
                </wp:positionH>
                <wp:positionV relativeFrom="paragraph">
                  <wp:posOffset>170815</wp:posOffset>
                </wp:positionV>
                <wp:extent cx="764540" cy="262890"/>
                <wp:effectExtent l="7620" t="14605" r="15240" b="11430"/>
                <wp:wrapNone/>
                <wp:docPr id="5" name="Flowchart: Alternate Process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-5400000">
                          <a:off x="0" y="0"/>
                          <a:ext cx="764540" cy="262890"/>
                        </a:xfrm>
                        <a:prstGeom prst="flowChartAlternateProcess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 w="12700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55F49" w:rsidRPr="001502CF" w:rsidRDefault="00755F49" w:rsidP="00755F49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  <w:t>Included</w:t>
                            </w:r>
                          </w:p>
                        </w:txbxContent>
                      </wps:txbx>
                      <wps:bodyPr rot="0" vert="vert270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52C97655" id="Flowchart: Alternate Process 33" o:spid="_x0000_s1038" type="#_x0000_t176" style="position:absolute;margin-left:-10.5pt;margin-top:13.45pt;width:60.2pt;height:20.7pt;rotation:-90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" fillcolor="#9cc2e5 [1944]" strokecolor="black [3213]" strokeweight="1pt">
                <v:textbox style="layout-flow:vertical;mso-layout-flow-alt:bottom-to-top">
                  <w:txbxContent>
                    <w:p w:rsidR="00755F49" w:rsidRPr="001502CF" w:rsidRDefault="00755F49" w:rsidP="00755F49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color w:val="000000" w:themeColor="text1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000000" w:themeColor="text1"/>
                          <w:sz w:val="18"/>
                          <w:szCs w:val="18"/>
                        </w:rPr>
                        <w:t>Included</w:t>
                      </w:r>
                    </w:p>
                  </w:txbxContent>
                </v:textbox>
              </v:shape>
            </w:pict>
          </mc:Fallback>
        </mc:AlternateContent>
      </w:r>
    </w:p>
    <w:p w:rsidR="00755F49" w:rsidRPr="00EF182A" w:rsidRDefault="00755F49" w:rsidP="00755F4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55F49" w:rsidRPr="00EF182A" w:rsidRDefault="00755F49" w:rsidP="00755F4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55F49" w:rsidRPr="00EF182A" w:rsidRDefault="00755F49" w:rsidP="00755F4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55F49" w:rsidRPr="00EF182A" w:rsidRDefault="00755F49" w:rsidP="00755F4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55F49" w:rsidRPr="00EF182A" w:rsidRDefault="00755F49" w:rsidP="00755F4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F182A">
        <w:rPr>
          <w:rFonts w:ascii="Times New Roman" w:hAnsi="Times New Roman" w:cs="Times New Roman"/>
          <w:b/>
          <w:bCs/>
          <w:sz w:val="24"/>
          <w:szCs w:val="24"/>
        </w:rPr>
        <w:t>Source:</w:t>
      </w:r>
      <w:r w:rsidRPr="00EF182A">
        <w:rPr>
          <w:rFonts w:ascii="Times New Roman" w:hAnsi="Times New Roman" w:cs="Times New Roman"/>
          <w:sz w:val="24"/>
          <w:szCs w:val="24"/>
        </w:rPr>
        <w:t xml:space="preserve"> The PRISMA is based on: </w:t>
      </w:r>
      <w:proofErr w:type="gramStart"/>
      <w:r w:rsidRPr="00EF182A">
        <w:rPr>
          <w:rFonts w:ascii="Times New Roman" w:hAnsi="Times New Roman" w:cs="Times New Roman"/>
          <w:sz w:val="24"/>
          <w:szCs w:val="24"/>
        </w:rPr>
        <w:t>Page  et</w:t>
      </w:r>
      <w:proofErr w:type="gramEnd"/>
      <w:r w:rsidRPr="00EF182A">
        <w:rPr>
          <w:rFonts w:ascii="Times New Roman" w:hAnsi="Times New Roman" w:cs="Times New Roman"/>
          <w:sz w:val="24"/>
          <w:szCs w:val="24"/>
        </w:rPr>
        <w:t xml:space="preserve"> al. (2021).The author’s own.</w:t>
      </w:r>
    </w:p>
    <w:p w:rsidR="00BF5B39" w:rsidRPr="00EF182A" w:rsidRDefault="00252AF9" w:rsidP="00755F49">
      <w:pPr>
        <w:spacing w:line="360" w:lineRule="auto"/>
        <w:ind w:firstLine="709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igure A</w:t>
      </w:r>
      <w:bookmarkStart w:id="0" w:name="_GoBack"/>
      <w:bookmarkEnd w:id="0"/>
      <w:r w:rsidR="00755F49" w:rsidRPr="00EF182A">
        <w:rPr>
          <w:rFonts w:ascii="Times New Roman" w:hAnsi="Times New Roman" w:cs="Times New Roman"/>
          <w:b/>
          <w:bCs/>
          <w:sz w:val="24"/>
          <w:szCs w:val="24"/>
        </w:rPr>
        <w:t>1. PRISMA Statement for the Analysis</w:t>
      </w:r>
    </w:p>
    <w:sectPr w:rsidR="00BF5B39" w:rsidRPr="00EF182A">
      <w:head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154DE" w:rsidRDefault="00EF182A">
      <w:pPr>
        <w:spacing w:after="0" w:line="240" w:lineRule="auto"/>
      </w:pPr>
      <w:r>
        <w:separator/>
      </w:r>
    </w:p>
  </w:endnote>
  <w:endnote w:type="continuationSeparator" w:id="0">
    <w:p w:rsidR="00E154DE" w:rsidRDefault="00EF18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154DE" w:rsidRDefault="00EF182A">
      <w:pPr>
        <w:spacing w:after="0" w:line="240" w:lineRule="auto"/>
      </w:pPr>
      <w:r>
        <w:separator/>
      </w:r>
    </w:p>
  </w:footnote>
  <w:footnote w:type="continuationSeparator" w:id="0">
    <w:p w:rsidR="00E154DE" w:rsidRDefault="00EF18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952365750"/>
      <w:docPartObj>
        <w:docPartGallery w:val="Page Numbers (Top of Page)"/>
        <w:docPartUnique/>
      </w:docPartObj>
    </w:sdtPr>
    <w:sdtEndPr/>
    <w:sdtContent>
      <w:p w:rsidR="001B0B0B" w:rsidRDefault="00177C28">
        <w:pPr>
          <w:pStyle w:val="s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52AF9" w:rsidRPr="00252AF9">
          <w:rPr>
            <w:noProof/>
            <w:lang w:val="tr-TR"/>
          </w:rPr>
          <w:t>3</w:t>
        </w:r>
        <w:r>
          <w:fldChar w:fldCharType="end"/>
        </w:r>
      </w:p>
    </w:sdtContent>
  </w:sdt>
  <w:p w:rsidR="001B0B0B" w:rsidRDefault="00252AF9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zNjUyMDE0tDC1MDBV0lEKTi0uzszPAykwqgUAeyArGiwAAAA="/>
  </w:docVars>
  <w:rsids>
    <w:rsidRoot w:val="00BF5B39"/>
    <w:rsid w:val="00177C28"/>
    <w:rsid w:val="00252AF9"/>
    <w:rsid w:val="002B5991"/>
    <w:rsid w:val="00755F49"/>
    <w:rsid w:val="00BC397B"/>
    <w:rsid w:val="00BF5B39"/>
    <w:rsid w:val="00E154DE"/>
    <w:rsid w:val="00EF18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586E8C7C-8FA9-4301-8082-D7C7620E74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tr-T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F5B39"/>
    <w:rPr>
      <w:kern w:val="0"/>
      <w:lang w:val="en-US"/>
      <w14:ligatures w14:val="none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BF5B39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755F4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755F49"/>
    <w:rPr>
      <w:kern w:val="0"/>
      <w:lang w:val="en-US"/>
      <w14:ligatures w14:val="none"/>
    </w:rPr>
  </w:style>
  <w:style w:type="paragraph" w:customStyle="1" w:styleId="Default">
    <w:name w:val="Default"/>
    <w:rsid w:val="00755F4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kern w:val="0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90</Words>
  <Characters>515</Characters>
  <Application>Microsoft Office Word</Application>
  <DocSecurity>0</DocSecurity>
  <Lines>4</Lines>
  <Paragraphs>1</Paragraphs>
  <ScaleCrop>false</ScaleCrop>
  <Company/>
  <LinksUpToDate>false</LinksUpToDate>
  <CharactersWithSpaces>6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Ömer Tuğsal doruk</dc:creator>
  <cp:keywords/>
  <dc:description/>
  <cp:lastModifiedBy>Ömer Tuğsal Doruk</cp:lastModifiedBy>
  <cp:revision>6</cp:revision>
  <dcterms:created xsi:type="dcterms:W3CDTF">2023-04-22T11:06:00Z</dcterms:created>
  <dcterms:modified xsi:type="dcterms:W3CDTF">2023-10-23T10:06:00Z</dcterms:modified>
</cp:coreProperties>
</file>